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C8DF0" w14:textId="48FACB0B" w:rsidR="00477C0D" w:rsidRDefault="00895C22" w:rsidP="00895C22">
      <w:pPr>
        <w:pStyle w:val="Heading1"/>
        <w:rPr>
          <w:lang w:val="it-IT"/>
        </w:rPr>
      </w:pPr>
      <w:r>
        <w:rPr>
          <w:lang w:val="it-IT"/>
        </w:rPr>
        <w:t>Replication Moreira Muir 17</w:t>
      </w:r>
    </w:p>
    <w:p w14:paraId="584C3565" w14:textId="7EA939B5" w:rsidR="00895C22" w:rsidRDefault="00895C22" w:rsidP="00895C22">
      <w:pPr>
        <w:rPr>
          <w:lang w:val="it-IT"/>
        </w:rPr>
      </w:pPr>
    </w:p>
    <w:p w14:paraId="3D17C2AD" w14:textId="3F22A047" w:rsidR="00895C22" w:rsidRDefault="00895C22" w:rsidP="00895C22">
      <w:pPr>
        <w:rPr>
          <w:lang w:val="it-IT"/>
        </w:rPr>
      </w:pPr>
      <w:r>
        <w:rPr>
          <w:lang w:val="it-IT"/>
        </w:rPr>
        <w:t>I didn’t maange to replicate the results of the paper</w:t>
      </w:r>
    </w:p>
    <w:p w14:paraId="2E6B8E46" w14:textId="6F3DDC08" w:rsidR="00895C22" w:rsidRDefault="00895C22" w:rsidP="00895C22">
      <w:pPr>
        <w:rPr>
          <w:lang w:val="it-IT"/>
        </w:rPr>
      </w:pPr>
    </w:p>
    <w:p w14:paraId="332F1F7C" w14:textId="215DEE6A" w:rsidR="00895C22" w:rsidRDefault="00895C22" w:rsidP="00895C22">
      <w:pPr>
        <w:rPr>
          <w:lang w:val="it-IT"/>
        </w:rPr>
      </w:pPr>
      <w:r>
        <w:rPr>
          <w:lang w:val="it-IT"/>
        </w:rPr>
        <w:t xml:space="preserve">In Github you can find my python code </w:t>
      </w:r>
    </w:p>
    <w:p w14:paraId="38FEE378" w14:textId="2569544D" w:rsidR="00895C22" w:rsidRDefault="00895C22" w:rsidP="00895C22">
      <w:pPr>
        <w:rPr>
          <w:lang w:val="it-IT"/>
        </w:rPr>
      </w:pPr>
    </w:p>
    <w:p w14:paraId="54D3E26A" w14:textId="32C9D49C" w:rsidR="00895C22" w:rsidRDefault="00895C22" w:rsidP="00895C22">
      <w:pPr>
        <w:rPr>
          <w:lang w:val="it-IT"/>
        </w:rPr>
      </w:pPr>
      <w:hyperlink r:id="rId4" w:history="1">
        <w:r w:rsidRPr="002E2A1D">
          <w:rPr>
            <w:rStyle w:val="Hyperlink"/>
            <w:lang w:val="it-IT"/>
          </w:rPr>
          <w:t>https://github.com/GiovanniAiello/BUSI525</w:t>
        </w:r>
      </w:hyperlink>
    </w:p>
    <w:p w14:paraId="755FD9B1" w14:textId="03EE4662" w:rsidR="00895C22" w:rsidRDefault="00895C22" w:rsidP="00895C22">
      <w:pPr>
        <w:rPr>
          <w:lang w:val="it-IT"/>
        </w:rPr>
      </w:pPr>
    </w:p>
    <w:p w14:paraId="670ECBAE" w14:textId="2B9009AA" w:rsidR="00895C22" w:rsidRDefault="00895C22" w:rsidP="00895C22">
      <w:pPr>
        <w:rPr>
          <w:lang w:val="it-IT"/>
        </w:rPr>
      </w:pPr>
      <w:r>
        <w:rPr>
          <w:lang w:val="it-IT"/>
        </w:rPr>
        <w:t>as inspiration, I used</w:t>
      </w:r>
    </w:p>
    <w:p w14:paraId="4FCF783A" w14:textId="65442F1F" w:rsidR="00895C22" w:rsidRDefault="00895C22" w:rsidP="00895C22">
      <w:pPr>
        <w:rPr>
          <w:lang w:val="it-IT"/>
        </w:rPr>
      </w:pPr>
    </w:p>
    <w:p w14:paraId="03D0A13E" w14:textId="1B7B66A2" w:rsidR="00895C22" w:rsidRDefault="00895C22" w:rsidP="00895C22">
      <w:pPr>
        <w:rPr>
          <w:lang w:val="it-IT"/>
        </w:rPr>
      </w:pPr>
      <w:hyperlink r:id="rId5" w:history="1">
        <w:r w:rsidRPr="002E2A1D">
          <w:rPr>
            <w:rStyle w:val="Hyperlink"/>
            <w:lang w:val="it-IT"/>
          </w:rPr>
          <w:t>https://amoreira2.github.io/quantitativeinvesting/chapters/Finance/Volatilitytiming.html</w:t>
        </w:r>
      </w:hyperlink>
    </w:p>
    <w:p w14:paraId="07618412" w14:textId="77777777" w:rsidR="00895C22" w:rsidRPr="00895C22" w:rsidRDefault="00895C22" w:rsidP="00895C22">
      <w:pPr>
        <w:rPr>
          <w:lang w:val="it-IT"/>
        </w:rPr>
      </w:pPr>
    </w:p>
    <w:sectPr w:rsidR="00895C22" w:rsidRPr="00895C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YyszQ2NTM2sTBW0lEKTi0uzszPAykwrAUAri1r2ywAAAA="/>
  </w:docVars>
  <w:rsids>
    <w:rsidRoot w:val="00895C22"/>
    <w:rsid w:val="00407639"/>
    <w:rsid w:val="007C42B7"/>
    <w:rsid w:val="00895C22"/>
    <w:rsid w:val="008E600A"/>
    <w:rsid w:val="00FE5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D4419"/>
  <w15:chartTrackingRefBased/>
  <w15:docId w15:val="{01634D19-3884-43D6-9E36-A31AD40B6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5C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5C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95C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5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moreira2.github.io/quantitativeinvesting/chapters/Finance/Volatilitytiming.html" TargetMode="External"/><Relationship Id="rId4" Type="http://schemas.openxmlformats.org/officeDocument/2006/relationships/hyperlink" Target="https://github.com/GiovanniAiello/BUSI5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Aiello</dc:creator>
  <cp:keywords/>
  <dc:description/>
  <cp:lastModifiedBy>Giovanni Aiello</cp:lastModifiedBy>
  <cp:revision>1</cp:revision>
  <dcterms:created xsi:type="dcterms:W3CDTF">2022-04-20T13:01:00Z</dcterms:created>
  <dcterms:modified xsi:type="dcterms:W3CDTF">2022-04-20T13:06:00Z</dcterms:modified>
</cp:coreProperties>
</file>